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4FDDC8" w14:textId="094ACD72" w:rsidR="00E67A81" w:rsidRDefault="00F501B0" w:rsidP="00D66511">
      <w:pPr>
        <w:pStyle w:val="NoSpacing"/>
        <w:rPr>
          <w:lang w:bidi="fa-IR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E38CE2B" wp14:editId="52D7265A">
            <wp:simplePos x="0" y="0"/>
            <wp:positionH relativeFrom="page">
              <wp:align>right</wp:align>
            </wp:positionH>
            <wp:positionV relativeFrom="paragraph">
              <wp:posOffset>-731520</wp:posOffset>
            </wp:positionV>
            <wp:extent cx="7562850" cy="10683240"/>
            <wp:effectExtent l="0" t="0" r="0" b="381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2850" cy="1068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DED6BA" w14:textId="0204D131" w:rsidR="0009057A" w:rsidRPr="00747FA6" w:rsidRDefault="000F232F" w:rsidP="00747FA6">
      <w:pPr>
        <w:pStyle w:val="Default"/>
        <w:tabs>
          <w:tab w:val="left" w:pos="7560"/>
        </w:tabs>
        <w:rPr>
          <w:rFonts w:asciiTheme="majorBidi" w:hAnsiTheme="majorBidi" w:cstheme="majorBidi"/>
          <w:b/>
          <w:bCs/>
          <w:lang w:bidi="fa-IR"/>
        </w:rPr>
      </w:pPr>
      <w:r>
        <w:rPr>
          <w:rFonts w:asciiTheme="majorBidi" w:hAnsiTheme="majorBidi" w:cstheme="majorBidi"/>
          <w:b/>
          <w:bCs/>
          <w:lang w:bidi="fa-IR"/>
        </w:rPr>
        <w:tab/>
      </w:r>
    </w:p>
    <w:p w14:paraId="492CA2BF" w14:textId="77777777" w:rsidR="00611DA3" w:rsidRDefault="00611DA3" w:rsidP="00611DA3">
      <w:pPr>
        <w:pStyle w:val="Default"/>
        <w:rPr>
          <w:rFonts w:asciiTheme="majorBidi" w:hAnsiTheme="majorBidi" w:cstheme="majorBidi"/>
          <w:b/>
          <w:bCs/>
        </w:rPr>
      </w:pPr>
    </w:p>
    <w:p w14:paraId="1DA4EE2C" w14:textId="77777777" w:rsidR="00611DA3" w:rsidRDefault="00611DA3" w:rsidP="00611DA3">
      <w:pPr>
        <w:pStyle w:val="Default"/>
        <w:rPr>
          <w:rFonts w:asciiTheme="majorBidi" w:hAnsiTheme="majorBidi" w:cstheme="majorBidi"/>
          <w:b/>
          <w:bCs/>
          <w:lang w:bidi="fa-IR"/>
        </w:rPr>
      </w:pPr>
    </w:p>
    <w:p w14:paraId="525D8A99" w14:textId="77777777" w:rsidR="00B870DF" w:rsidRDefault="00B870DF" w:rsidP="006B0768">
      <w:pPr>
        <w:pStyle w:val="Default"/>
        <w:jc w:val="center"/>
        <w:rPr>
          <w:rFonts w:asciiTheme="majorBidi" w:hAnsiTheme="majorBidi" w:cstheme="majorBidi"/>
          <w:b/>
          <w:bCs/>
          <w:sz w:val="40"/>
          <w:szCs w:val="40"/>
          <w:lang w:bidi="fa-IR"/>
        </w:rPr>
      </w:pPr>
    </w:p>
    <w:p w14:paraId="7AAE3B3A" w14:textId="77777777" w:rsidR="00B870DF" w:rsidRPr="00C06A01" w:rsidRDefault="00B870DF" w:rsidP="006B0768">
      <w:pPr>
        <w:pStyle w:val="Default"/>
        <w:jc w:val="center"/>
        <w:rPr>
          <w:rFonts w:asciiTheme="majorBidi" w:hAnsiTheme="majorBidi" w:cstheme="majorBidi"/>
          <w:b/>
          <w:bCs/>
          <w:sz w:val="40"/>
          <w:szCs w:val="40"/>
          <w:lang w:val="tr-TR" w:bidi="fa-IR"/>
        </w:rPr>
      </w:pPr>
    </w:p>
    <w:p w14:paraId="20F38DB3" w14:textId="60AFE9C9" w:rsidR="00B870DF" w:rsidRDefault="00B870DF" w:rsidP="006B0768">
      <w:pPr>
        <w:pStyle w:val="Default"/>
        <w:jc w:val="center"/>
        <w:rPr>
          <w:rFonts w:asciiTheme="majorBidi" w:hAnsiTheme="majorBidi" w:cstheme="majorBidi"/>
          <w:b/>
          <w:bCs/>
          <w:sz w:val="40"/>
          <w:szCs w:val="40"/>
          <w:lang w:bidi="fa-IR"/>
        </w:rPr>
      </w:pPr>
    </w:p>
    <w:p w14:paraId="57A8AE1E" w14:textId="7D2C9687" w:rsidR="004C4A82" w:rsidRDefault="004C4A82" w:rsidP="006B0768">
      <w:pPr>
        <w:pStyle w:val="Default"/>
        <w:jc w:val="center"/>
        <w:rPr>
          <w:rFonts w:asciiTheme="majorBidi" w:hAnsiTheme="majorBidi" w:cstheme="majorBidi"/>
          <w:b/>
          <w:bCs/>
          <w:sz w:val="40"/>
          <w:szCs w:val="40"/>
          <w:lang w:bidi="fa-IR"/>
        </w:rPr>
      </w:pPr>
    </w:p>
    <w:p w14:paraId="3297ACE2" w14:textId="6348BF96" w:rsidR="004C4A82" w:rsidRDefault="000E1617" w:rsidP="0096064C">
      <w:pPr>
        <w:pStyle w:val="Default"/>
        <w:jc w:val="center"/>
        <w:rPr>
          <w:rFonts w:asciiTheme="majorBidi" w:hAnsiTheme="majorBidi" w:cstheme="majorBidi"/>
          <w:b/>
          <w:bCs/>
          <w:sz w:val="40"/>
          <w:szCs w:val="40"/>
          <w:lang w:bidi="fa-IR"/>
        </w:rPr>
      </w:pPr>
      <w:r w:rsidRPr="000E1617">
        <w:rPr>
          <w:rFonts w:asciiTheme="majorBidi" w:hAnsiTheme="majorBidi" w:cstheme="majorBidi"/>
          <w:b/>
          <w:bCs/>
          <w:sz w:val="40"/>
          <w:szCs w:val="40"/>
          <w:lang w:bidi="fa-IR"/>
        </w:rPr>
        <w:t xml:space="preserve">Analysis of Slack Wax </w:t>
      </w:r>
      <w:r w:rsidR="0096064C">
        <w:rPr>
          <w:rFonts w:asciiTheme="majorBidi" w:hAnsiTheme="majorBidi" w:cstheme="majorBidi"/>
          <w:b/>
          <w:bCs/>
          <w:sz w:val="40"/>
          <w:szCs w:val="40"/>
          <w:lang w:bidi="fa-IR"/>
        </w:rPr>
        <w:t>12</w:t>
      </w:r>
      <w:r w:rsidRPr="000E1617">
        <w:rPr>
          <w:rFonts w:asciiTheme="majorBidi" w:hAnsiTheme="majorBidi" w:cstheme="majorBidi"/>
          <w:b/>
          <w:bCs/>
          <w:sz w:val="40"/>
          <w:szCs w:val="40"/>
          <w:lang w:bidi="fa-IR"/>
        </w:rPr>
        <w:t>% oil content</w:t>
      </w:r>
    </w:p>
    <w:tbl>
      <w:tblPr>
        <w:tblW w:w="9615" w:type="dxa"/>
        <w:tblLook w:val="04A0" w:firstRow="1" w:lastRow="0" w:firstColumn="1" w:lastColumn="0" w:noHBand="0" w:noVBand="1"/>
      </w:tblPr>
      <w:tblGrid>
        <w:gridCol w:w="3539"/>
        <w:gridCol w:w="1659"/>
        <w:gridCol w:w="1806"/>
        <w:gridCol w:w="2611"/>
      </w:tblGrid>
      <w:tr w:rsidR="0096064C" w:rsidRPr="0096064C" w14:paraId="5E02FD79" w14:textId="77777777" w:rsidTr="0096064C">
        <w:trPr>
          <w:trHeight w:val="828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50828" w14:textId="77777777" w:rsidR="0096064C" w:rsidRPr="0096064C" w:rsidRDefault="0096064C" w:rsidP="0096064C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064C">
              <w:rPr>
                <w:rFonts w:ascii="Calibri" w:eastAsia="Times New Roman" w:hAnsi="Calibri" w:cs="Calibri"/>
                <w:b/>
                <w:bCs/>
                <w:color w:val="000000"/>
              </w:rPr>
              <w:t>Characteristic</w:t>
            </w:r>
          </w:p>
        </w:tc>
        <w:tc>
          <w:tcPr>
            <w:tcW w:w="16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6A5C5" w14:textId="77777777" w:rsidR="0096064C" w:rsidRPr="0096064C" w:rsidRDefault="0096064C" w:rsidP="0096064C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064C">
              <w:rPr>
                <w:rFonts w:ascii="Calibri" w:eastAsia="Times New Roman" w:hAnsi="Calibri" w:cs="Calibri"/>
                <w:b/>
                <w:bCs/>
                <w:color w:val="000000"/>
              </w:rPr>
              <w:t>Unit</w:t>
            </w:r>
          </w:p>
        </w:tc>
        <w:tc>
          <w:tcPr>
            <w:tcW w:w="18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25C19" w14:textId="77777777" w:rsidR="0096064C" w:rsidRPr="0096064C" w:rsidRDefault="0096064C" w:rsidP="0096064C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064C">
              <w:rPr>
                <w:rFonts w:ascii="Calibri" w:eastAsia="Times New Roman" w:hAnsi="Calibri" w:cs="Calibri"/>
                <w:b/>
                <w:bCs/>
                <w:color w:val="000000"/>
              </w:rPr>
              <w:t>Typical</w:t>
            </w:r>
          </w:p>
        </w:tc>
        <w:tc>
          <w:tcPr>
            <w:tcW w:w="26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3E347" w14:textId="77777777" w:rsidR="0096064C" w:rsidRPr="0096064C" w:rsidRDefault="0096064C" w:rsidP="0096064C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064C">
              <w:rPr>
                <w:rFonts w:ascii="Calibri" w:eastAsia="Times New Roman" w:hAnsi="Calibri" w:cs="Calibri"/>
                <w:b/>
                <w:bCs/>
                <w:color w:val="000000"/>
              </w:rPr>
              <w:t>Test method</w:t>
            </w:r>
          </w:p>
        </w:tc>
      </w:tr>
      <w:tr w:rsidR="0096064C" w:rsidRPr="0096064C" w14:paraId="58FE3DF1" w14:textId="77777777" w:rsidTr="0096064C">
        <w:trPr>
          <w:trHeight w:val="828"/>
        </w:trPr>
        <w:tc>
          <w:tcPr>
            <w:tcW w:w="3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33C2ED44" w14:textId="77777777" w:rsidR="0096064C" w:rsidRPr="0096064C" w:rsidRDefault="0096064C" w:rsidP="0096064C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064C">
              <w:rPr>
                <w:rFonts w:ascii="Calibri" w:eastAsia="Times New Roman" w:hAnsi="Calibri" w:cs="Calibri"/>
                <w:b/>
                <w:bCs/>
                <w:color w:val="000000"/>
              </w:rPr>
              <w:t>Kinematic viscosity @100 ˚C</w:t>
            </w:r>
          </w:p>
        </w:tc>
        <w:tc>
          <w:tcPr>
            <w:tcW w:w="16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5815092B" w14:textId="77777777" w:rsidR="0096064C" w:rsidRPr="0096064C" w:rsidRDefault="0096064C" w:rsidP="0096064C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96064C">
              <w:rPr>
                <w:rFonts w:ascii="Calibri" w:eastAsia="Times New Roman" w:hAnsi="Calibri" w:cs="Calibri"/>
                <w:b/>
                <w:bCs/>
                <w:color w:val="000000"/>
              </w:rPr>
              <w:t>Cst</w:t>
            </w:r>
            <w:proofErr w:type="spellEnd"/>
          </w:p>
        </w:tc>
        <w:tc>
          <w:tcPr>
            <w:tcW w:w="1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3A0D8AB1" w14:textId="52D5EF64" w:rsidR="0096064C" w:rsidRPr="0096064C" w:rsidRDefault="0096064C" w:rsidP="0096064C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7</w:t>
            </w:r>
            <w:bookmarkStart w:id="0" w:name="_GoBack"/>
            <w:bookmarkEnd w:id="0"/>
          </w:p>
        </w:tc>
        <w:tc>
          <w:tcPr>
            <w:tcW w:w="2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348E7A80" w14:textId="77777777" w:rsidR="0096064C" w:rsidRPr="0096064C" w:rsidRDefault="0096064C" w:rsidP="0096064C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064C">
              <w:rPr>
                <w:rFonts w:ascii="Calibri" w:eastAsia="Times New Roman" w:hAnsi="Calibri" w:cs="Calibri"/>
                <w:b/>
                <w:bCs/>
                <w:color w:val="000000"/>
              </w:rPr>
              <w:t>ASTM D-445</w:t>
            </w:r>
          </w:p>
        </w:tc>
      </w:tr>
      <w:tr w:rsidR="0096064C" w:rsidRPr="0096064C" w14:paraId="59EA6E01" w14:textId="77777777" w:rsidTr="0096064C">
        <w:trPr>
          <w:trHeight w:val="828"/>
        </w:trPr>
        <w:tc>
          <w:tcPr>
            <w:tcW w:w="3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B1E4B" w14:textId="77777777" w:rsidR="0096064C" w:rsidRPr="0096064C" w:rsidRDefault="0096064C" w:rsidP="0096064C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064C">
              <w:rPr>
                <w:rFonts w:ascii="Calibri" w:eastAsia="Times New Roman" w:hAnsi="Calibri" w:cs="Calibri"/>
                <w:b/>
                <w:bCs/>
                <w:color w:val="000000"/>
              </w:rPr>
              <w:t>Flash point</w:t>
            </w:r>
          </w:p>
        </w:tc>
        <w:tc>
          <w:tcPr>
            <w:tcW w:w="16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5F19F" w14:textId="77777777" w:rsidR="0096064C" w:rsidRPr="0096064C" w:rsidRDefault="0096064C" w:rsidP="0096064C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064C">
              <w:rPr>
                <w:rFonts w:ascii="Calibri" w:eastAsia="Times New Roman" w:hAnsi="Calibri" w:cs="Calibri"/>
                <w:b/>
                <w:bCs/>
                <w:color w:val="000000"/>
              </w:rPr>
              <w:t>˚C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33A73" w14:textId="77777777" w:rsidR="0096064C" w:rsidRPr="0096064C" w:rsidRDefault="0096064C" w:rsidP="0096064C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064C">
              <w:rPr>
                <w:rFonts w:ascii="Calibri" w:eastAsia="Times New Roman" w:hAnsi="Calibri" w:cs="Calibri"/>
                <w:b/>
                <w:bCs/>
                <w:color w:val="000000"/>
              </w:rPr>
              <w:t>250</w:t>
            </w:r>
          </w:p>
        </w:tc>
        <w:tc>
          <w:tcPr>
            <w:tcW w:w="2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637E0" w14:textId="77777777" w:rsidR="0096064C" w:rsidRPr="0096064C" w:rsidRDefault="0096064C" w:rsidP="0096064C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064C">
              <w:rPr>
                <w:rFonts w:ascii="Calibri" w:eastAsia="Times New Roman" w:hAnsi="Calibri" w:cs="Calibri"/>
                <w:b/>
                <w:bCs/>
                <w:color w:val="000000"/>
              </w:rPr>
              <w:t>ASTM D-92</w:t>
            </w:r>
          </w:p>
        </w:tc>
      </w:tr>
      <w:tr w:rsidR="0096064C" w:rsidRPr="0096064C" w14:paraId="1EFAFF90" w14:textId="77777777" w:rsidTr="0096064C">
        <w:trPr>
          <w:trHeight w:val="828"/>
        </w:trPr>
        <w:tc>
          <w:tcPr>
            <w:tcW w:w="3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118B1048" w14:textId="77777777" w:rsidR="0096064C" w:rsidRPr="0096064C" w:rsidRDefault="0096064C" w:rsidP="0096064C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064C">
              <w:rPr>
                <w:rFonts w:ascii="Calibri" w:eastAsia="Times New Roman" w:hAnsi="Calibri" w:cs="Calibri"/>
                <w:b/>
                <w:bCs/>
                <w:color w:val="000000"/>
              </w:rPr>
              <w:t>Specific gravity 25 ˚C/25 ˚C</w:t>
            </w:r>
          </w:p>
        </w:tc>
        <w:tc>
          <w:tcPr>
            <w:tcW w:w="16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1EFC4D8F" w14:textId="77777777" w:rsidR="0096064C" w:rsidRPr="0096064C" w:rsidRDefault="0096064C" w:rsidP="0096064C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064C">
              <w:rPr>
                <w:rFonts w:ascii="Calibri" w:eastAsia="Times New Roman" w:hAnsi="Calibri" w:cs="Calibri"/>
                <w:b/>
                <w:bCs/>
                <w:color w:val="000000"/>
              </w:rPr>
              <w:t>–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503831A7" w14:textId="77777777" w:rsidR="0096064C" w:rsidRPr="0096064C" w:rsidRDefault="0096064C" w:rsidP="0096064C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064C">
              <w:rPr>
                <w:rFonts w:ascii="Calibri" w:eastAsia="Times New Roman" w:hAnsi="Calibri" w:cs="Calibri"/>
                <w:b/>
                <w:bCs/>
                <w:color w:val="000000"/>
              </w:rPr>
              <w:t>0.82</w:t>
            </w:r>
          </w:p>
        </w:tc>
        <w:tc>
          <w:tcPr>
            <w:tcW w:w="2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16D5B12E" w14:textId="77777777" w:rsidR="0096064C" w:rsidRPr="0096064C" w:rsidRDefault="0096064C" w:rsidP="0096064C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064C">
              <w:rPr>
                <w:rFonts w:ascii="Calibri" w:eastAsia="Times New Roman" w:hAnsi="Calibri" w:cs="Calibri"/>
                <w:b/>
                <w:bCs/>
                <w:color w:val="000000"/>
              </w:rPr>
              <w:t>ASTM D-190</w:t>
            </w:r>
          </w:p>
        </w:tc>
      </w:tr>
      <w:tr w:rsidR="0096064C" w:rsidRPr="0096064C" w14:paraId="4F2D6182" w14:textId="77777777" w:rsidTr="0096064C">
        <w:trPr>
          <w:trHeight w:val="828"/>
        </w:trPr>
        <w:tc>
          <w:tcPr>
            <w:tcW w:w="3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B0697" w14:textId="77777777" w:rsidR="0096064C" w:rsidRPr="0096064C" w:rsidRDefault="0096064C" w:rsidP="0096064C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064C">
              <w:rPr>
                <w:rFonts w:ascii="Calibri" w:eastAsia="Times New Roman" w:hAnsi="Calibri" w:cs="Calibri"/>
                <w:b/>
                <w:bCs/>
                <w:color w:val="000000"/>
              </w:rPr>
              <w:t>Oil Content</w:t>
            </w:r>
          </w:p>
        </w:tc>
        <w:tc>
          <w:tcPr>
            <w:tcW w:w="16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88912" w14:textId="77777777" w:rsidR="0096064C" w:rsidRPr="0096064C" w:rsidRDefault="0096064C" w:rsidP="0096064C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064C">
              <w:rPr>
                <w:rFonts w:ascii="Calibri" w:eastAsia="Times New Roman" w:hAnsi="Calibri" w:cs="Calibri"/>
                <w:b/>
                <w:bCs/>
                <w:color w:val="000000"/>
              </w:rPr>
              <w:t>%</w:t>
            </w:r>
            <w:proofErr w:type="spellStart"/>
            <w:r w:rsidRPr="0096064C">
              <w:rPr>
                <w:rFonts w:ascii="Calibri" w:eastAsia="Times New Roman" w:hAnsi="Calibri" w:cs="Calibri"/>
                <w:b/>
                <w:bCs/>
                <w:color w:val="000000"/>
              </w:rPr>
              <w:t>wt</w:t>
            </w:r>
            <w:proofErr w:type="spellEnd"/>
          </w:p>
        </w:tc>
        <w:tc>
          <w:tcPr>
            <w:tcW w:w="1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F7CEA" w14:textId="16C00E35" w:rsidR="0096064C" w:rsidRPr="0096064C" w:rsidRDefault="0096064C" w:rsidP="0096064C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12</w:t>
            </w:r>
          </w:p>
        </w:tc>
        <w:tc>
          <w:tcPr>
            <w:tcW w:w="2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7DCC6" w14:textId="77777777" w:rsidR="0096064C" w:rsidRPr="0096064C" w:rsidRDefault="0096064C" w:rsidP="0096064C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064C">
              <w:rPr>
                <w:rFonts w:ascii="Calibri" w:eastAsia="Times New Roman" w:hAnsi="Calibri" w:cs="Calibri"/>
                <w:b/>
                <w:bCs/>
                <w:color w:val="000000"/>
              </w:rPr>
              <w:t>ASTM D-721</w:t>
            </w:r>
          </w:p>
        </w:tc>
      </w:tr>
      <w:tr w:rsidR="0096064C" w:rsidRPr="0096064C" w14:paraId="04323DB1" w14:textId="77777777" w:rsidTr="0096064C">
        <w:trPr>
          <w:trHeight w:val="828"/>
        </w:trPr>
        <w:tc>
          <w:tcPr>
            <w:tcW w:w="3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1B02A04E" w14:textId="77777777" w:rsidR="0096064C" w:rsidRPr="0096064C" w:rsidRDefault="0096064C" w:rsidP="0096064C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064C">
              <w:rPr>
                <w:rFonts w:ascii="Calibri" w:eastAsia="Times New Roman" w:hAnsi="Calibri" w:cs="Calibri"/>
                <w:b/>
                <w:bCs/>
                <w:color w:val="000000"/>
              </w:rPr>
              <w:t>Congealing Point</w:t>
            </w:r>
          </w:p>
        </w:tc>
        <w:tc>
          <w:tcPr>
            <w:tcW w:w="16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4ECC8F46" w14:textId="77777777" w:rsidR="0096064C" w:rsidRPr="0096064C" w:rsidRDefault="0096064C" w:rsidP="0096064C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064C">
              <w:rPr>
                <w:rFonts w:ascii="Calibri" w:eastAsia="Times New Roman" w:hAnsi="Calibri" w:cs="Calibri"/>
                <w:b/>
                <w:bCs/>
                <w:color w:val="000000"/>
              </w:rPr>
              <w:t>˚C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18A16073" w14:textId="77777777" w:rsidR="0096064C" w:rsidRPr="0096064C" w:rsidRDefault="0096064C" w:rsidP="0096064C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064C">
              <w:rPr>
                <w:rFonts w:ascii="Calibri" w:eastAsia="Times New Roman" w:hAnsi="Calibri" w:cs="Calibri"/>
                <w:b/>
                <w:bCs/>
                <w:color w:val="000000"/>
              </w:rPr>
              <w:t>50</w:t>
            </w:r>
          </w:p>
        </w:tc>
        <w:tc>
          <w:tcPr>
            <w:tcW w:w="2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01FDE476" w14:textId="77777777" w:rsidR="0096064C" w:rsidRPr="0096064C" w:rsidRDefault="0096064C" w:rsidP="0096064C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064C">
              <w:rPr>
                <w:rFonts w:ascii="Calibri" w:eastAsia="Times New Roman" w:hAnsi="Calibri" w:cs="Calibri"/>
                <w:b/>
                <w:bCs/>
                <w:color w:val="000000"/>
              </w:rPr>
              <w:t>ASTM D-937</w:t>
            </w:r>
          </w:p>
        </w:tc>
      </w:tr>
      <w:tr w:rsidR="0096064C" w:rsidRPr="0096064C" w14:paraId="5099F2CD" w14:textId="77777777" w:rsidTr="0096064C">
        <w:trPr>
          <w:trHeight w:val="828"/>
        </w:trPr>
        <w:tc>
          <w:tcPr>
            <w:tcW w:w="3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552F9" w14:textId="77777777" w:rsidR="0096064C" w:rsidRPr="0096064C" w:rsidRDefault="0096064C" w:rsidP="0096064C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064C">
              <w:rPr>
                <w:rFonts w:ascii="Calibri" w:eastAsia="Times New Roman" w:hAnsi="Calibri" w:cs="Calibri"/>
                <w:b/>
                <w:bCs/>
                <w:color w:val="000000"/>
              </w:rPr>
              <w:t>Color</w:t>
            </w:r>
          </w:p>
        </w:tc>
        <w:tc>
          <w:tcPr>
            <w:tcW w:w="16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CD03F" w14:textId="77777777" w:rsidR="0096064C" w:rsidRPr="0096064C" w:rsidRDefault="0096064C" w:rsidP="0096064C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064C">
              <w:rPr>
                <w:rFonts w:ascii="Calibri" w:eastAsia="Times New Roman" w:hAnsi="Calibri" w:cs="Calibri"/>
                <w:b/>
                <w:bCs/>
                <w:color w:val="000000"/>
              </w:rPr>
              <w:t>–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DDB83" w14:textId="77777777" w:rsidR="0096064C" w:rsidRPr="0096064C" w:rsidRDefault="0096064C" w:rsidP="0096064C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064C">
              <w:rPr>
                <w:rFonts w:ascii="Calibri" w:eastAsia="Times New Roman" w:hAnsi="Calibri" w:cs="Calibri"/>
                <w:b/>
                <w:bCs/>
                <w:color w:val="000000"/>
              </w:rPr>
              <w:t>YELLOW</w:t>
            </w:r>
          </w:p>
        </w:tc>
        <w:tc>
          <w:tcPr>
            <w:tcW w:w="2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B11E3" w14:textId="77777777" w:rsidR="0096064C" w:rsidRPr="0096064C" w:rsidRDefault="0096064C" w:rsidP="0096064C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064C">
              <w:rPr>
                <w:rFonts w:ascii="Calibri" w:eastAsia="Times New Roman" w:hAnsi="Calibri" w:cs="Calibri"/>
                <w:b/>
                <w:bCs/>
                <w:color w:val="000000"/>
              </w:rPr>
              <w:t>ASTM D-1500</w:t>
            </w:r>
          </w:p>
        </w:tc>
      </w:tr>
      <w:tr w:rsidR="0096064C" w:rsidRPr="0096064C" w14:paraId="1EAD1DAF" w14:textId="77777777" w:rsidTr="0096064C">
        <w:trPr>
          <w:trHeight w:val="828"/>
        </w:trPr>
        <w:tc>
          <w:tcPr>
            <w:tcW w:w="3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3D048B4C" w14:textId="77777777" w:rsidR="0096064C" w:rsidRPr="0096064C" w:rsidRDefault="0096064C" w:rsidP="0096064C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064C">
              <w:rPr>
                <w:rFonts w:ascii="Calibri" w:eastAsia="Times New Roman" w:hAnsi="Calibri" w:cs="Calibri"/>
                <w:b/>
                <w:bCs/>
                <w:color w:val="000000"/>
              </w:rPr>
              <w:t>Drop Melting Point</w:t>
            </w:r>
          </w:p>
        </w:tc>
        <w:tc>
          <w:tcPr>
            <w:tcW w:w="16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7260C0DE" w14:textId="77777777" w:rsidR="0096064C" w:rsidRPr="0096064C" w:rsidRDefault="0096064C" w:rsidP="0096064C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064C">
              <w:rPr>
                <w:rFonts w:ascii="Calibri" w:eastAsia="Times New Roman" w:hAnsi="Calibri" w:cs="Calibri"/>
                <w:b/>
                <w:bCs/>
                <w:color w:val="000000"/>
              </w:rPr>
              <w:t>˚C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04D3F1D3" w14:textId="77777777" w:rsidR="0096064C" w:rsidRPr="0096064C" w:rsidRDefault="0096064C" w:rsidP="0096064C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064C">
              <w:rPr>
                <w:rFonts w:ascii="Calibri" w:eastAsia="Times New Roman" w:hAnsi="Calibri" w:cs="Calibri"/>
                <w:b/>
                <w:bCs/>
                <w:color w:val="000000"/>
              </w:rPr>
              <w:t>50</w:t>
            </w:r>
          </w:p>
        </w:tc>
        <w:tc>
          <w:tcPr>
            <w:tcW w:w="2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51F0D1CA" w14:textId="77777777" w:rsidR="0096064C" w:rsidRPr="0096064C" w:rsidRDefault="0096064C" w:rsidP="0096064C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064C">
              <w:rPr>
                <w:rFonts w:ascii="Calibri" w:eastAsia="Times New Roman" w:hAnsi="Calibri" w:cs="Calibri"/>
                <w:b/>
                <w:bCs/>
                <w:color w:val="000000"/>
              </w:rPr>
              <w:t>ASTM D-127</w:t>
            </w:r>
          </w:p>
        </w:tc>
      </w:tr>
    </w:tbl>
    <w:p w14:paraId="69FA30E4" w14:textId="54512A2E" w:rsidR="00CE3583" w:rsidRDefault="00CE3583" w:rsidP="006B0768">
      <w:pPr>
        <w:pStyle w:val="Default"/>
        <w:jc w:val="center"/>
        <w:rPr>
          <w:rFonts w:asciiTheme="majorBidi" w:hAnsiTheme="majorBidi" w:cstheme="majorBidi"/>
          <w:b/>
          <w:bCs/>
          <w:sz w:val="40"/>
          <w:szCs w:val="40"/>
          <w:lang w:bidi="fa-IR"/>
        </w:rPr>
      </w:pPr>
    </w:p>
    <w:p w14:paraId="48CBFC5B" w14:textId="04246B7E" w:rsidR="004C4A82" w:rsidRDefault="004C4A82" w:rsidP="004C4A82">
      <w:pPr>
        <w:pStyle w:val="Default"/>
        <w:rPr>
          <w:rFonts w:asciiTheme="majorBidi" w:hAnsiTheme="majorBidi" w:cstheme="majorBidi"/>
          <w:sz w:val="36"/>
          <w:szCs w:val="36"/>
          <w:lang w:bidi="fa-IR"/>
        </w:rPr>
      </w:pPr>
    </w:p>
    <w:p w14:paraId="6F23AE20" w14:textId="0CE01BE8" w:rsidR="00CE3583" w:rsidRDefault="004677A1" w:rsidP="00CE3583">
      <w:pPr>
        <w:pStyle w:val="Default"/>
        <w:jc w:val="center"/>
        <w:rPr>
          <w:rFonts w:asciiTheme="majorBidi" w:hAnsiTheme="majorBidi" w:cstheme="majorBidi"/>
          <w:sz w:val="36"/>
          <w:szCs w:val="36"/>
          <w:lang w:bidi="fa-IR"/>
        </w:rPr>
      </w:pPr>
      <w:r>
        <w:rPr>
          <w:rFonts w:asciiTheme="majorBidi" w:hAnsiTheme="majorBidi" w:cstheme="majorBidi"/>
          <w:sz w:val="36"/>
          <w:szCs w:val="36"/>
          <w:lang w:bidi="fa-IR"/>
        </w:rPr>
        <w:br w:type="textWrapping" w:clear="all"/>
      </w:r>
    </w:p>
    <w:p w14:paraId="5B8FDA3B" w14:textId="3E3282E7" w:rsidR="00CE3583" w:rsidRDefault="00CE3583" w:rsidP="00CE3583">
      <w:pPr>
        <w:pStyle w:val="Default"/>
        <w:jc w:val="center"/>
        <w:rPr>
          <w:rFonts w:asciiTheme="majorBidi" w:hAnsiTheme="majorBidi" w:cstheme="majorBidi"/>
          <w:sz w:val="36"/>
          <w:szCs w:val="36"/>
          <w:lang w:bidi="fa-IR"/>
        </w:rPr>
      </w:pPr>
    </w:p>
    <w:p w14:paraId="32D4BD39" w14:textId="77777777" w:rsidR="00CE3583" w:rsidRDefault="00CE3583" w:rsidP="00CE3583">
      <w:pPr>
        <w:pStyle w:val="Default"/>
        <w:jc w:val="center"/>
        <w:rPr>
          <w:rFonts w:asciiTheme="majorBidi" w:hAnsiTheme="majorBidi" w:cstheme="majorBidi"/>
          <w:sz w:val="36"/>
          <w:szCs w:val="36"/>
          <w:lang w:bidi="fa-IR"/>
        </w:rPr>
      </w:pPr>
    </w:p>
    <w:p w14:paraId="3B8BDD2C" w14:textId="77777777" w:rsidR="0067237E" w:rsidRDefault="0067237E" w:rsidP="006B0768">
      <w:pPr>
        <w:pStyle w:val="Default"/>
        <w:jc w:val="center"/>
        <w:rPr>
          <w:rFonts w:asciiTheme="majorBidi" w:hAnsiTheme="majorBidi" w:cstheme="majorBidi"/>
          <w:b/>
          <w:bCs/>
          <w:sz w:val="36"/>
          <w:szCs w:val="36"/>
          <w:lang w:bidi="fa-IR"/>
        </w:rPr>
      </w:pPr>
    </w:p>
    <w:p w14:paraId="395829B2" w14:textId="77777777" w:rsidR="0067237E" w:rsidRDefault="0067237E" w:rsidP="006B0768">
      <w:pPr>
        <w:pStyle w:val="Default"/>
        <w:jc w:val="center"/>
        <w:rPr>
          <w:rFonts w:asciiTheme="majorBidi" w:hAnsiTheme="majorBidi" w:cstheme="majorBidi"/>
          <w:b/>
          <w:bCs/>
          <w:sz w:val="36"/>
          <w:szCs w:val="36"/>
          <w:lang w:bidi="fa-IR"/>
        </w:rPr>
      </w:pPr>
    </w:p>
    <w:p w14:paraId="6029782A" w14:textId="77777777" w:rsidR="00D66511" w:rsidRDefault="00D66511" w:rsidP="006B0768">
      <w:pPr>
        <w:pStyle w:val="Default"/>
        <w:jc w:val="center"/>
        <w:rPr>
          <w:rFonts w:asciiTheme="majorBidi" w:hAnsiTheme="majorBidi" w:cstheme="majorBidi"/>
          <w:sz w:val="32"/>
          <w:szCs w:val="32"/>
          <w:lang w:bidi="fa-IR"/>
        </w:rPr>
      </w:pPr>
    </w:p>
    <w:p w14:paraId="72BACAEF" w14:textId="77777777" w:rsidR="00D66511" w:rsidRDefault="00D66511" w:rsidP="006B0768">
      <w:pPr>
        <w:pStyle w:val="Default"/>
        <w:jc w:val="center"/>
        <w:rPr>
          <w:rFonts w:asciiTheme="majorBidi" w:hAnsiTheme="majorBidi" w:cstheme="majorBidi"/>
          <w:sz w:val="32"/>
          <w:szCs w:val="32"/>
          <w:lang w:bidi="fa-IR"/>
        </w:rPr>
      </w:pPr>
    </w:p>
    <w:p w14:paraId="6D2FDE90" w14:textId="77777777" w:rsidR="00D66511" w:rsidRDefault="00D66511" w:rsidP="006B0768">
      <w:pPr>
        <w:pStyle w:val="Default"/>
        <w:jc w:val="center"/>
        <w:rPr>
          <w:rFonts w:asciiTheme="majorBidi" w:hAnsiTheme="majorBidi" w:cstheme="majorBidi"/>
          <w:sz w:val="32"/>
          <w:szCs w:val="32"/>
          <w:lang w:bidi="fa-IR"/>
        </w:rPr>
      </w:pPr>
    </w:p>
    <w:p w14:paraId="6C8D90A6" w14:textId="77777777" w:rsidR="00784C92" w:rsidRPr="00CE4B31" w:rsidRDefault="00784C92" w:rsidP="003F31ED">
      <w:pPr>
        <w:pStyle w:val="Default"/>
        <w:rPr>
          <w:rFonts w:asciiTheme="majorBidi" w:hAnsiTheme="majorBidi" w:cstheme="majorBidi"/>
          <w:b/>
          <w:bCs/>
          <w:sz w:val="36"/>
          <w:szCs w:val="36"/>
          <w:lang w:bidi="fa-IR"/>
        </w:rPr>
      </w:pPr>
    </w:p>
    <w:sectPr w:rsidR="00784C92" w:rsidRPr="00CE4B31" w:rsidSect="00FC2D27">
      <w:footerReference w:type="default" r:id="rId8"/>
      <w:pgSz w:w="11910" w:h="16840"/>
      <w:pgMar w:top="1180" w:right="1180" w:bottom="280" w:left="1200" w:header="283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D96541" w14:textId="77777777" w:rsidR="00492994" w:rsidRDefault="00492994">
      <w:r>
        <w:separator/>
      </w:r>
    </w:p>
  </w:endnote>
  <w:endnote w:type="continuationSeparator" w:id="0">
    <w:p w14:paraId="4850B327" w14:textId="77777777" w:rsidR="00492994" w:rsidRDefault="004929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5ACBE9" w14:textId="77777777" w:rsidR="004B0DB2" w:rsidRDefault="004B0DB2" w:rsidP="004B0DB2">
    <w:pPr>
      <w:pStyle w:val="Footer"/>
    </w:pPr>
  </w:p>
  <w:p w14:paraId="6CC11900" w14:textId="77777777" w:rsidR="00592259" w:rsidRPr="004B0DB2" w:rsidRDefault="00592259" w:rsidP="004B0D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C117CB" w14:textId="77777777" w:rsidR="00492994" w:rsidRDefault="00492994">
      <w:r>
        <w:separator/>
      </w:r>
    </w:p>
  </w:footnote>
  <w:footnote w:type="continuationSeparator" w:id="0">
    <w:p w14:paraId="04D47377" w14:textId="77777777" w:rsidR="00492994" w:rsidRDefault="004929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0958D1"/>
    <w:multiLevelType w:val="hybridMultilevel"/>
    <w:tmpl w:val="4ADC6388"/>
    <w:lvl w:ilvl="0" w:tplc="DFF0A2C0">
      <w:start w:val="1"/>
      <w:numFmt w:val="decimal"/>
      <w:lvlText w:val="%1-"/>
      <w:lvlJc w:val="left"/>
      <w:pPr>
        <w:ind w:left="823" w:hanging="360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</w:rPr>
    </w:lvl>
    <w:lvl w:ilvl="1" w:tplc="21B47738">
      <w:numFmt w:val="bullet"/>
      <w:lvlText w:val="•"/>
      <w:lvlJc w:val="left"/>
      <w:pPr>
        <w:ind w:left="1763" w:hanging="360"/>
      </w:pPr>
      <w:rPr>
        <w:rFonts w:hint="default"/>
      </w:rPr>
    </w:lvl>
    <w:lvl w:ilvl="2" w:tplc="21A41D42">
      <w:numFmt w:val="bullet"/>
      <w:lvlText w:val="•"/>
      <w:lvlJc w:val="left"/>
      <w:pPr>
        <w:ind w:left="2706" w:hanging="360"/>
      </w:pPr>
      <w:rPr>
        <w:rFonts w:hint="default"/>
      </w:rPr>
    </w:lvl>
    <w:lvl w:ilvl="3" w:tplc="CBF4EC66">
      <w:numFmt w:val="bullet"/>
      <w:lvlText w:val="•"/>
      <w:lvlJc w:val="left"/>
      <w:pPr>
        <w:ind w:left="3650" w:hanging="360"/>
      </w:pPr>
      <w:rPr>
        <w:rFonts w:hint="default"/>
      </w:rPr>
    </w:lvl>
    <w:lvl w:ilvl="4" w:tplc="9312971C">
      <w:numFmt w:val="bullet"/>
      <w:lvlText w:val="•"/>
      <w:lvlJc w:val="left"/>
      <w:pPr>
        <w:ind w:left="4593" w:hanging="360"/>
      </w:pPr>
      <w:rPr>
        <w:rFonts w:hint="default"/>
      </w:rPr>
    </w:lvl>
    <w:lvl w:ilvl="5" w:tplc="AD24D9E8">
      <w:numFmt w:val="bullet"/>
      <w:lvlText w:val="•"/>
      <w:lvlJc w:val="left"/>
      <w:pPr>
        <w:ind w:left="5537" w:hanging="360"/>
      </w:pPr>
      <w:rPr>
        <w:rFonts w:hint="default"/>
      </w:rPr>
    </w:lvl>
    <w:lvl w:ilvl="6" w:tplc="41723DD0">
      <w:numFmt w:val="bullet"/>
      <w:lvlText w:val="•"/>
      <w:lvlJc w:val="left"/>
      <w:pPr>
        <w:ind w:left="6480" w:hanging="360"/>
      </w:pPr>
      <w:rPr>
        <w:rFonts w:hint="default"/>
      </w:rPr>
    </w:lvl>
    <w:lvl w:ilvl="7" w:tplc="DA3E1E78">
      <w:numFmt w:val="bullet"/>
      <w:lvlText w:val="•"/>
      <w:lvlJc w:val="left"/>
      <w:pPr>
        <w:ind w:left="7424" w:hanging="360"/>
      </w:pPr>
      <w:rPr>
        <w:rFonts w:hint="default"/>
      </w:rPr>
    </w:lvl>
    <w:lvl w:ilvl="8" w:tplc="56DE1CB0">
      <w:numFmt w:val="bullet"/>
      <w:lvlText w:val="•"/>
      <w:lvlJc w:val="left"/>
      <w:pPr>
        <w:ind w:left="8367" w:hanging="360"/>
      </w:pPr>
      <w:rPr>
        <w:rFonts w:hint="default"/>
      </w:rPr>
    </w:lvl>
  </w:abstractNum>
  <w:abstractNum w:abstractNumId="1" w15:restartNumberingAfterBreak="0">
    <w:nsid w:val="3FE572C5"/>
    <w:multiLevelType w:val="hybridMultilevel"/>
    <w:tmpl w:val="B1B604E2"/>
    <w:lvl w:ilvl="0" w:tplc="B868EED8">
      <w:start w:val="1"/>
      <w:numFmt w:val="decimal"/>
      <w:lvlText w:val="%1-"/>
      <w:lvlJc w:val="left"/>
      <w:pPr>
        <w:ind w:left="823" w:hanging="360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</w:rPr>
    </w:lvl>
    <w:lvl w:ilvl="1" w:tplc="805CB948">
      <w:numFmt w:val="bullet"/>
      <w:lvlText w:val="•"/>
      <w:lvlJc w:val="left"/>
      <w:pPr>
        <w:ind w:left="1763" w:hanging="360"/>
      </w:pPr>
      <w:rPr>
        <w:rFonts w:hint="default"/>
      </w:rPr>
    </w:lvl>
    <w:lvl w:ilvl="2" w:tplc="7702256C">
      <w:numFmt w:val="bullet"/>
      <w:lvlText w:val="•"/>
      <w:lvlJc w:val="left"/>
      <w:pPr>
        <w:ind w:left="2706" w:hanging="360"/>
      </w:pPr>
      <w:rPr>
        <w:rFonts w:hint="default"/>
      </w:rPr>
    </w:lvl>
    <w:lvl w:ilvl="3" w:tplc="F7620DC2">
      <w:numFmt w:val="bullet"/>
      <w:lvlText w:val="•"/>
      <w:lvlJc w:val="left"/>
      <w:pPr>
        <w:ind w:left="3650" w:hanging="360"/>
      </w:pPr>
      <w:rPr>
        <w:rFonts w:hint="default"/>
      </w:rPr>
    </w:lvl>
    <w:lvl w:ilvl="4" w:tplc="074AF038">
      <w:numFmt w:val="bullet"/>
      <w:lvlText w:val="•"/>
      <w:lvlJc w:val="left"/>
      <w:pPr>
        <w:ind w:left="4593" w:hanging="360"/>
      </w:pPr>
      <w:rPr>
        <w:rFonts w:hint="default"/>
      </w:rPr>
    </w:lvl>
    <w:lvl w:ilvl="5" w:tplc="5986C4BC">
      <w:numFmt w:val="bullet"/>
      <w:lvlText w:val="•"/>
      <w:lvlJc w:val="left"/>
      <w:pPr>
        <w:ind w:left="5537" w:hanging="360"/>
      </w:pPr>
      <w:rPr>
        <w:rFonts w:hint="default"/>
      </w:rPr>
    </w:lvl>
    <w:lvl w:ilvl="6" w:tplc="EEE4436C">
      <w:numFmt w:val="bullet"/>
      <w:lvlText w:val="•"/>
      <w:lvlJc w:val="left"/>
      <w:pPr>
        <w:ind w:left="6480" w:hanging="360"/>
      </w:pPr>
      <w:rPr>
        <w:rFonts w:hint="default"/>
      </w:rPr>
    </w:lvl>
    <w:lvl w:ilvl="7" w:tplc="18442A2C">
      <w:numFmt w:val="bullet"/>
      <w:lvlText w:val="•"/>
      <w:lvlJc w:val="left"/>
      <w:pPr>
        <w:ind w:left="7424" w:hanging="360"/>
      </w:pPr>
      <w:rPr>
        <w:rFonts w:hint="default"/>
      </w:rPr>
    </w:lvl>
    <w:lvl w:ilvl="8" w:tplc="3BD4B182">
      <w:numFmt w:val="bullet"/>
      <w:lvlText w:val="•"/>
      <w:lvlJc w:val="left"/>
      <w:pPr>
        <w:ind w:left="8367" w:hanging="360"/>
      </w:pPr>
      <w:rPr>
        <w:rFonts w:hint="default"/>
      </w:rPr>
    </w:lvl>
  </w:abstractNum>
  <w:abstractNum w:abstractNumId="2" w15:restartNumberingAfterBreak="0">
    <w:nsid w:val="4E444CA6"/>
    <w:multiLevelType w:val="hybridMultilevel"/>
    <w:tmpl w:val="72CC8C78"/>
    <w:lvl w:ilvl="0" w:tplc="04090001">
      <w:start w:val="1"/>
      <w:numFmt w:val="bullet"/>
      <w:lvlText w:val=""/>
      <w:lvlJc w:val="left"/>
      <w:pPr>
        <w:ind w:left="1520" w:hanging="40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F216C89"/>
    <w:multiLevelType w:val="hybridMultilevel"/>
    <w:tmpl w:val="483ED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1B4016"/>
    <w:multiLevelType w:val="hybridMultilevel"/>
    <w:tmpl w:val="B1B604E2"/>
    <w:lvl w:ilvl="0" w:tplc="B868EED8">
      <w:start w:val="1"/>
      <w:numFmt w:val="decimal"/>
      <w:lvlText w:val="%1-"/>
      <w:lvlJc w:val="left"/>
      <w:pPr>
        <w:ind w:left="823" w:hanging="360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</w:rPr>
    </w:lvl>
    <w:lvl w:ilvl="1" w:tplc="805CB948">
      <w:numFmt w:val="bullet"/>
      <w:lvlText w:val="•"/>
      <w:lvlJc w:val="left"/>
      <w:pPr>
        <w:ind w:left="1763" w:hanging="360"/>
      </w:pPr>
      <w:rPr>
        <w:rFonts w:hint="default"/>
      </w:rPr>
    </w:lvl>
    <w:lvl w:ilvl="2" w:tplc="7702256C">
      <w:numFmt w:val="bullet"/>
      <w:lvlText w:val="•"/>
      <w:lvlJc w:val="left"/>
      <w:pPr>
        <w:ind w:left="2706" w:hanging="360"/>
      </w:pPr>
      <w:rPr>
        <w:rFonts w:hint="default"/>
      </w:rPr>
    </w:lvl>
    <w:lvl w:ilvl="3" w:tplc="F7620DC2">
      <w:numFmt w:val="bullet"/>
      <w:lvlText w:val="•"/>
      <w:lvlJc w:val="left"/>
      <w:pPr>
        <w:ind w:left="3650" w:hanging="360"/>
      </w:pPr>
      <w:rPr>
        <w:rFonts w:hint="default"/>
      </w:rPr>
    </w:lvl>
    <w:lvl w:ilvl="4" w:tplc="074AF038">
      <w:numFmt w:val="bullet"/>
      <w:lvlText w:val="•"/>
      <w:lvlJc w:val="left"/>
      <w:pPr>
        <w:ind w:left="4593" w:hanging="360"/>
      </w:pPr>
      <w:rPr>
        <w:rFonts w:hint="default"/>
      </w:rPr>
    </w:lvl>
    <w:lvl w:ilvl="5" w:tplc="5986C4BC">
      <w:numFmt w:val="bullet"/>
      <w:lvlText w:val="•"/>
      <w:lvlJc w:val="left"/>
      <w:pPr>
        <w:ind w:left="5537" w:hanging="360"/>
      </w:pPr>
      <w:rPr>
        <w:rFonts w:hint="default"/>
      </w:rPr>
    </w:lvl>
    <w:lvl w:ilvl="6" w:tplc="EEE4436C">
      <w:numFmt w:val="bullet"/>
      <w:lvlText w:val="•"/>
      <w:lvlJc w:val="left"/>
      <w:pPr>
        <w:ind w:left="6480" w:hanging="360"/>
      </w:pPr>
      <w:rPr>
        <w:rFonts w:hint="default"/>
      </w:rPr>
    </w:lvl>
    <w:lvl w:ilvl="7" w:tplc="18442A2C">
      <w:numFmt w:val="bullet"/>
      <w:lvlText w:val="•"/>
      <w:lvlJc w:val="left"/>
      <w:pPr>
        <w:ind w:left="7424" w:hanging="360"/>
      </w:pPr>
      <w:rPr>
        <w:rFonts w:hint="default"/>
      </w:rPr>
    </w:lvl>
    <w:lvl w:ilvl="8" w:tplc="3BD4B182">
      <w:numFmt w:val="bullet"/>
      <w:lvlText w:val="•"/>
      <w:lvlJc w:val="left"/>
      <w:pPr>
        <w:ind w:left="8367" w:hanging="360"/>
      </w:pPr>
      <w:rPr>
        <w:rFonts w:hint="default"/>
      </w:rPr>
    </w:lvl>
  </w:abstractNum>
  <w:abstractNum w:abstractNumId="5" w15:restartNumberingAfterBreak="0">
    <w:nsid w:val="54383B51"/>
    <w:multiLevelType w:val="hybridMultilevel"/>
    <w:tmpl w:val="7B280BE4"/>
    <w:lvl w:ilvl="0" w:tplc="04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65D60F29"/>
    <w:multiLevelType w:val="hybridMultilevel"/>
    <w:tmpl w:val="B2D40EDA"/>
    <w:lvl w:ilvl="0" w:tplc="14A2F734">
      <w:start w:val="1"/>
      <w:numFmt w:val="decimal"/>
      <w:lvlText w:val="%1-"/>
      <w:lvlJc w:val="left"/>
      <w:pPr>
        <w:ind w:left="108" w:hanging="236"/>
      </w:pPr>
      <w:rPr>
        <w:rFonts w:ascii="Times New Roman" w:eastAsia="Times New Roman" w:hAnsi="Times New Roman" w:hint="default"/>
        <w:sz w:val="22"/>
        <w:szCs w:val="22"/>
      </w:rPr>
    </w:lvl>
    <w:lvl w:ilvl="1" w:tplc="448C0028">
      <w:start w:val="1"/>
      <w:numFmt w:val="bullet"/>
      <w:lvlText w:val="•"/>
      <w:lvlJc w:val="left"/>
      <w:pPr>
        <w:ind w:left="1021" w:hanging="236"/>
      </w:pPr>
      <w:rPr>
        <w:rFonts w:hint="default"/>
      </w:rPr>
    </w:lvl>
    <w:lvl w:ilvl="2" w:tplc="611032F4">
      <w:start w:val="1"/>
      <w:numFmt w:val="bullet"/>
      <w:lvlText w:val="•"/>
      <w:lvlJc w:val="left"/>
      <w:pPr>
        <w:ind w:left="1935" w:hanging="236"/>
      </w:pPr>
      <w:rPr>
        <w:rFonts w:hint="default"/>
      </w:rPr>
    </w:lvl>
    <w:lvl w:ilvl="3" w:tplc="022822AC">
      <w:start w:val="1"/>
      <w:numFmt w:val="bullet"/>
      <w:lvlText w:val="•"/>
      <w:lvlJc w:val="left"/>
      <w:pPr>
        <w:ind w:left="2848" w:hanging="236"/>
      </w:pPr>
      <w:rPr>
        <w:rFonts w:hint="default"/>
      </w:rPr>
    </w:lvl>
    <w:lvl w:ilvl="4" w:tplc="82964BE2">
      <w:start w:val="1"/>
      <w:numFmt w:val="bullet"/>
      <w:lvlText w:val="•"/>
      <w:lvlJc w:val="left"/>
      <w:pPr>
        <w:ind w:left="3762" w:hanging="236"/>
      </w:pPr>
      <w:rPr>
        <w:rFonts w:hint="default"/>
      </w:rPr>
    </w:lvl>
    <w:lvl w:ilvl="5" w:tplc="8FB22218">
      <w:start w:val="1"/>
      <w:numFmt w:val="bullet"/>
      <w:lvlText w:val="•"/>
      <w:lvlJc w:val="left"/>
      <w:pPr>
        <w:ind w:left="4675" w:hanging="236"/>
      </w:pPr>
      <w:rPr>
        <w:rFonts w:hint="default"/>
      </w:rPr>
    </w:lvl>
    <w:lvl w:ilvl="6" w:tplc="6D06E3A2">
      <w:start w:val="1"/>
      <w:numFmt w:val="bullet"/>
      <w:lvlText w:val="•"/>
      <w:lvlJc w:val="left"/>
      <w:pPr>
        <w:ind w:left="5589" w:hanging="236"/>
      </w:pPr>
      <w:rPr>
        <w:rFonts w:hint="default"/>
      </w:rPr>
    </w:lvl>
    <w:lvl w:ilvl="7" w:tplc="7AAA2864">
      <w:start w:val="1"/>
      <w:numFmt w:val="bullet"/>
      <w:lvlText w:val="•"/>
      <w:lvlJc w:val="left"/>
      <w:pPr>
        <w:ind w:left="6503" w:hanging="236"/>
      </w:pPr>
      <w:rPr>
        <w:rFonts w:hint="default"/>
      </w:rPr>
    </w:lvl>
    <w:lvl w:ilvl="8" w:tplc="D032B86E">
      <w:start w:val="1"/>
      <w:numFmt w:val="bullet"/>
      <w:lvlText w:val="•"/>
      <w:lvlJc w:val="left"/>
      <w:pPr>
        <w:ind w:left="7416" w:hanging="236"/>
      </w:pPr>
      <w:rPr>
        <w:rFonts w:hint="default"/>
      </w:rPr>
    </w:lvl>
  </w:abstractNum>
  <w:abstractNum w:abstractNumId="7" w15:restartNumberingAfterBreak="0">
    <w:nsid w:val="6B737B40"/>
    <w:multiLevelType w:val="hybridMultilevel"/>
    <w:tmpl w:val="450E9CC4"/>
    <w:lvl w:ilvl="0" w:tplc="BA8E5DC0">
      <w:start w:val="1"/>
      <w:numFmt w:val="decimal"/>
      <w:lvlText w:val="%1-"/>
      <w:lvlJc w:val="left"/>
      <w:pPr>
        <w:ind w:left="343" w:hanging="236"/>
      </w:pPr>
      <w:rPr>
        <w:rFonts w:ascii="Times New Roman" w:eastAsia="Times New Roman" w:hAnsi="Times New Roman" w:hint="default"/>
        <w:sz w:val="22"/>
        <w:szCs w:val="22"/>
      </w:rPr>
    </w:lvl>
    <w:lvl w:ilvl="1" w:tplc="EDD8374E">
      <w:start w:val="1"/>
      <w:numFmt w:val="bullet"/>
      <w:lvlText w:val="•"/>
      <w:lvlJc w:val="left"/>
      <w:pPr>
        <w:ind w:left="1233" w:hanging="236"/>
      </w:pPr>
      <w:rPr>
        <w:rFonts w:hint="default"/>
      </w:rPr>
    </w:lvl>
    <w:lvl w:ilvl="2" w:tplc="3536AFCA">
      <w:start w:val="1"/>
      <w:numFmt w:val="bullet"/>
      <w:lvlText w:val="•"/>
      <w:lvlJc w:val="left"/>
      <w:pPr>
        <w:ind w:left="2123" w:hanging="236"/>
      </w:pPr>
      <w:rPr>
        <w:rFonts w:hint="default"/>
      </w:rPr>
    </w:lvl>
    <w:lvl w:ilvl="3" w:tplc="832CAFDC">
      <w:start w:val="1"/>
      <w:numFmt w:val="bullet"/>
      <w:lvlText w:val="•"/>
      <w:lvlJc w:val="left"/>
      <w:pPr>
        <w:ind w:left="3013" w:hanging="236"/>
      </w:pPr>
      <w:rPr>
        <w:rFonts w:hint="default"/>
      </w:rPr>
    </w:lvl>
    <w:lvl w:ilvl="4" w:tplc="F7D8D614">
      <w:start w:val="1"/>
      <w:numFmt w:val="bullet"/>
      <w:lvlText w:val="•"/>
      <w:lvlJc w:val="left"/>
      <w:pPr>
        <w:ind w:left="3903" w:hanging="236"/>
      </w:pPr>
      <w:rPr>
        <w:rFonts w:hint="default"/>
      </w:rPr>
    </w:lvl>
    <w:lvl w:ilvl="5" w:tplc="55668C04">
      <w:start w:val="1"/>
      <w:numFmt w:val="bullet"/>
      <w:lvlText w:val="•"/>
      <w:lvlJc w:val="left"/>
      <w:pPr>
        <w:ind w:left="4793" w:hanging="236"/>
      </w:pPr>
      <w:rPr>
        <w:rFonts w:hint="default"/>
      </w:rPr>
    </w:lvl>
    <w:lvl w:ilvl="6" w:tplc="122450B4">
      <w:start w:val="1"/>
      <w:numFmt w:val="bullet"/>
      <w:lvlText w:val="•"/>
      <w:lvlJc w:val="left"/>
      <w:pPr>
        <w:ind w:left="5683" w:hanging="236"/>
      </w:pPr>
      <w:rPr>
        <w:rFonts w:hint="default"/>
      </w:rPr>
    </w:lvl>
    <w:lvl w:ilvl="7" w:tplc="9CA4AF04">
      <w:start w:val="1"/>
      <w:numFmt w:val="bullet"/>
      <w:lvlText w:val="•"/>
      <w:lvlJc w:val="left"/>
      <w:pPr>
        <w:ind w:left="6573" w:hanging="236"/>
      </w:pPr>
      <w:rPr>
        <w:rFonts w:hint="default"/>
      </w:rPr>
    </w:lvl>
    <w:lvl w:ilvl="8" w:tplc="E1947B10">
      <w:start w:val="1"/>
      <w:numFmt w:val="bullet"/>
      <w:lvlText w:val="•"/>
      <w:lvlJc w:val="left"/>
      <w:pPr>
        <w:ind w:left="7463" w:hanging="236"/>
      </w:pPr>
      <w:rPr>
        <w:rFonts w:hint="default"/>
      </w:rPr>
    </w:lvl>
  </w:abstractNum>
  <w:abstractNum w:abstractNumId="8" w15:restartNumberingAfterBreak="0">
    <w:nsid w:val="78616363"/>
    <w:multiLevelType w:val="hybridMultilevel"/>
    <w:tmpl w:val="711C9968"/>
    <w:lvl w:ilvl="0" w:tplc="8CF6473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BF0D90"/>
    <w:multiLevelType w:val="hybridMultilevel"/>
    <w:tmpl w:val="F532177E"/>
    <w:lvl w:ilvl="0" w:tplc="0409000F">
      <w:start w:val="1"/>
      <w:numFmt w:val="decimal"/>
      <w:lvlText w:val="%1."/>
      <w:lvlJc w:val="left"/>
      <w:pPr>
        <w:ind w:left="1183" w:hanging="360"/>
      </w:pPr>
    </w:lvl>
    <w:lvl w:ilvl="1" w:tplc="04090019" w:tentative="1">
      <w:start w:val="1"/>
      <w:numFmt w:val="lowerLetter"/>
      <w:lvlText w:val="%2."/>
      <w:lvlJc w:val="left"/>
      <w:pPr>
        <w:ind w:left="1903" w:hanging="360"/>
      </w:pPr>
    </w:lvl>
    <w:lvl w:ilvl="2" w:tplc="0409001B" w:tentative="1">
      <w:start w:val="1"/>
      <w:numFmt w:val="lowerRoman"/>
      <w:lvlText w:val="%3."/>
      <w:lvlJc w:val="right"/>
      <w:pPr>
        <w:ind w:left="2623" w:hanging="180"/>
      </w:pPr>
    </w:lvl>
    <w:lvl w:ilvl="3" w:tplc="0409000F" w:tentative="1">
      <w:start w:val="1"/>
      <w:numFmt w:val="decimal"/>
      <w:lvlText w:val="%4."/>
      <w:lvlJc w:val="left"/>
      <w:pPr>
        <w:ind w:left="3343" w:hanging="360"/>
      </w:pPr>
    </w:lvl>
    <w:lvl w:ilvl="4" w:tplc="04090019" w:tentative="1">
      <w:start w:val="1"/>
      <w:numFmt w:val="lowerLetter"/>
      <w:lvlText w:val="%5."/>
      <w:lvlJc w:val="left"/>
      <w:pPr>
        <w:ind w:left="4063" w:hanging="360"/>
      </w:pPr>
    </w:lvl>
    <w:lvl w:ilvl="5" w:tplc="0409001B" w:tentative="1">
      <w:start w:val="1"/>
      <w:numFmt w:val="lowerRoman"/>
      <w:lvlText w:val="%6."/>
      <w:lvlJc w:val="right"/>
      <w:pPr>
        <w:ind w:left="4783" w:hanging="180"/>
      </w:pPr>
    </w:lvl>
    <w:lvl w:ilvl="6" w:tplc="0409000F" w:tentative="1">
      <w:start w:val="1"/>
      <w:numFmt w:val="decimal"/>
      <w:lvlText w:val="%7."/>
      <w:lvlJc w:val="left"/>
      <w:pPr>
        <w:ind w:left="5503" w:hanging="360"/>
      </w:pPr>
    </w:lvl>
    <w:lvl w:ilvl="7" w:tplc="04090019" w:tentative="1">
      <w:start w:val="1"/>
      <w:numFmt w:val="lowerLetter"/>
      <w:lvlText w:val="%8."/>
      <w:lvlJc w:val="left"/>
      <w:pPr>
        <w:ind w:left="6223" w:hanging="360"/>
      </w:pPr>
    </w:lvl>
    <w:lvl w:ilvl="8" w:tplc="0409001B" w:tentative="1">
      <w:start w:val="1"/>
      <w:numFmt w:val="lowerRoman"/>
      <w:lvlText w:val="%9."/>
      <w:lvlJc w:val="right"/>
      <w:pPr>
        <w:ind w:left="6943" w:hanging="180"/>
      </w:pPr>
    </w:lvl>
  </w:abstractNum>
  <w:num w:numId="1">
    <w:abstractNumId w:val="6"/>
  </w:num>
  <w:num w:numId="2">
    <w:abstractNumId w:val="7"/>
  </w:num>
  <w:num w:numId="3">
    <w:abstractNumId w:val="0"/>
  </w:num>
  <w:num w:numId="4">
    <w:abstractNumId w:val="4"/>
  </w:num>
  <w:num w:numId="5">
    <w:abstractNumId w:val="1"/>
  </w:num>
  <w:num w:numId="6">
    <w:abstractNumId w:val="9"/>
  </w:num>
  <w:num w:numId="7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8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3NzEyNzE3NTQzsjRX0lEKTi0uzszPAykwNKgFADpuu+8tAAAA"/>
  </w:docVars>
  <w:rsids>
    <w:rsidRoot w:val="004343E0"/>
    <w:rsid w:val="00000779"/>
    <w:rsid w:val="00010D4A"/>
    <w:rsid w:val="00014027"/>
    <w:rsid w:val="00025EAF"/>
    <w:rsid w:val="0002740C"/>
    <w:rsid w:val="00031687"/>
    <w:rsid w:val="00040BD4"/>
    <w:rsid w:val="00044251"/>
    <w:rsid w:val="000442E5"/>
    <w:rsid w:val="00045081"/>
    <w:rsid w:val="00046F73"/>
    <w:rsid w:val="00052F55"/>
    <w:rsid w:val="00053749"/>
    <w:rsid w:val="00054E25"/>
    <w:rsid w:val="00056985"/>
    <w:rsid w:val="00082BF6"/>
    <w:rsid w:val="00084FBE"/>
    <w:rsid w:val="00085EA2"/>
    <w:rsid w:val="00090160"/>
    <w:rsid w:val="00090201"/>
    <w:rsid w:val="0009057A"/>
    <w:rsid w:val="00091969"/>
    <w:rsid w:val="00093D97"/>
    <w:rsid w:val="00094743"/>
    <w:rsid w:val="000A02E6"/>
    <w:rsid w:val="000A5476"/>
    <w:rsid w:val="000C12FB"/>
    <w:rsid w:val="000C3062"/>
    <w:rsid w:val="000C556C"/>
    <w:rsid w:val="000C5827"/>
    <w:rsid w:val="000C5FF1"/>
    <w:rsid w:val="000C7C82"/>
    <w:rsid w:val="000D28D6"/>
    <w:rsid w:val="000E0016"/>
    <w:rsid w:val="000E1617"/>
    <w:rsid w:val="000E1654"/>
    <w:rsid w:val="000E6F40"/>
    <w:rsid w:val="000F232F"/>
    <w:rsid w:val="000F3773"/>
    <w:rsid w:val="000F5131"/>
    <w:rsid w:val="00102358"/>
    <w:rsid w:val="001068D8"/>
    <w:rsid w:val="00111E9D"/>
    <w:rsid w:val="00112D1E"/>
    <w:rsid w:val="0011457A"/>
    <w:rsid w:val="00123081"/>
    <w:rsid w:val="00124838"/>
    <w:rsid w:val="00126FF9"/>
    <w:rsid w:val="00134146"/>
    <w:rsid w:val="001352F0"/>
    <w:rsid w:val="0014314F"/>
    <w:rsid w:val="00144611"/>
    <w:rsid w:val="00146CDA"/>
    <w:rsid w:val="001504E2"/>
    <w:rsid w:val="0015107E"/>
    <w:rsid w:val="001514B1"/>
    <w:rsid w:val="0015283B"/>
    <w:rsid w:val="00155E1B"/>
    <w:rsid w:val="00161A8A"/>
    <w:rsid w:val="001623C1"/>
    <w:rsid w:val="00165918"/>
    <w:rsid w:val="00166139"/>
    <w:rsid w:val="00167BF2"/>
    <w:rsid w:val="00171518"/>
    <w:rsid w:val="00175AFA"/>
    <w:rsid w:val="001831C8"/>
    <w:rsid w:val="00183E44"/>
    <w:rsid w:val="00184F69"/>
    <w:rsid w:val="00192D86"/>
    <w:rsid w:val="00194823"/>
    <w:rsid w:val="00195DFB"/>
    <w:rsid w:val="001A5635"/>
    <w:rsid w:val="001A5E02"/>
    <w:rsid w:val="001B2334"/>
    <w:rsid w:val="001B2D9C"/>
    <w:rsid w:val="001B53F9"/>
    <w:rsid w:val="001C550F"/>
    <w:rsid w:val="001D28F4"/>
    <w:rsid w:val="001D5239"/>
    <w:rsid w:val="001D563C"/>
    <w:rsid w:val="001E1E78"/>
    <w:rsid w:val="001E3E4F"/>
    <w:rsid w:val="001E6DCE"/>
    <w:rsid w:val="001E7AF3"/>
    <w:rsid w:val="001F2B1D"/>
    <w:rsid w:val="0020138F"/>
    <w:rsid w:val="00211203"/>
    <w:rsid w:val="00214013"/>
    <w:rsid w:val="00214C45"/>
    <w:rsid w:val="00215EDC"/>
    <w:rsid w:val="002172AB"/>
    <w:rsid w:val="00220B1D"/>
    <w:rsid w:val="00222AFE"/>
    <w:rsid w:val="002231AA"/>
    <w:rsid w:val="00225A38"/>
    <w:rsid w:val="00237A3D"/>
    <w:rsid w:val="00240294"/>
    <w:rsid w:val="00247F38"/>
    <w:rsid w:val="00250B01"/>
    <w:rsid w:val="00251534"/>
    <w:rsid w:val="00252C90"/>
    <w:rsid w:val="00254E4F"/>
    <w:rsid w:val="00256863"/>
    <w:rsid w:val="00256BDA"/>
    <w:rsid w:val="00266818"/>
    <w:rsid w:val="00273B6E"/>
    <w:rsid w:val="00282360"/>
    <w:rsid w:val="00285B80"/>
    <w:rsid w:val="00286499"/>
    <w:rsid w:val="002905EB"/>
    <w:rsid w:val="00293886"/>
    <w:rsid w:val="002A2AF5"/>
    <w:rsid w:val="002C3E3D"/>
    <w:rsid w:val="002C58DA"/>
    <w:rsid w:val="002C633A"/>
    <w:rsid w:val="002C6C68"/>
    <w:rsid w:val="002C7485"/>
    <w:rsid w:val="002D029E"/>
    <w:rsid w:val="002E406D"/>
    <w:rsid w:val="002E6A6E"/>
    <w:rsid w:val="00304CA7"/>
    <w:rsid w:val="00310D63"/>
    <w:rsid w:val="00314189"/>
    <w:rsid w:val="0032118D"/>
    <w:rsid w:val="00324F19"/>
    <w:rsid w:val="00333486"/>
    <w:rsid w:val="00334D58"/>
    <w:rsid w:val="00337BC7"/>
    <w:rsid w:val="00342941"/>
    <w:rsid w:val="00343ECB"/>
    <w:rsid w:val="003527C4"/>
    <w:rsid w:val="00362D5D"/>
    <w:rsid w:val="0036323F"/>
    <w:rsid w:val="00365507"/>
    <w:rsid w:val="003658CB"/>
    <w:rsid w:val="003757AD"/>
    <w:rsid w:val="00380FA8"/>
    <w:rsid w:val="0038537C"/>
    <w:rsid w:val="00385FB3"/>
    <w:rsid w:val="00387DF3"/>
    <w:rsid w:val="00395D9E"/>
    <w:rsid w:val="003A23D2"/>
    <w:rsid w:val="003A2D60"/>
    <w:rsid w:val="003B5807"/>
    <w:rsid w:val="003B69AD"/>
    <w:rsid w:val="003B794B"/>
    <w:rsid w:val="003C0025"/>
    <w:rsid w:val="003C0875"/>
    <w:rsid w:val="003C1966"/>
    <w:rsid w:val="003C2D56"/>
    <w:rsid w:val="003C3A98"/>
    <w:rsid w:val="003D343F"/>
    <w:rsid w:val="003D420B"/>
    <w:rsid w:val="003F31ED"/>
    <w:rsid w:val="003F7D42"/>
    <w:rsid w:val="004031C5"/>
    <w:rsid w:val="00413F5B"/>
    <w:rsid w:val="00414A54"/>
    <w:rsid w:val="00424A43"/>
    <w:rsid w:val="00426262"/>
    <w:rsid w:val="0043262B"/>
    <w:rsid w:val="00433003"/>
    <w:rsid w:val="00433E45"/>
    <w:rsid w:val="004343E0"/>
    <w:rsid w:val="00443457"/>
    <w:rsid w:val="004456CC"/>
    <w:rsid w:val="00446EF4"/>
    <w:rsid w:val="00447253"/>
    <w:rsid w:val="00454E98"/>
    <w:rsid w:val="00456905"/>
    <w:rsid w:val="00457604"/>
    <w:rsid w:val="00463A78"/>
    <w:rsid w:val="00463BF6"/>
    <w:rsid w:val="0046622C"/>
    <w:rsid w:val="004677A1"/>
    <w:rsid w:val="004819A2"/>
    <w:rsid w:val="00482993"/>
    <w:rsid w:val="00487023"/>
    <w:rsid w:val="00492994"/>
    <w:rsid w:val="00495E80"/>
    <w:rsid w:val="004A552F"/>
    <w:rsid w:val="004A6147"/>
    <w:rsid w:val="004B0DB2"/>
    <w:rsid w:val="004B1218"/>
    <w:rsid w:val="004B5E11"/>
    <w:rsid w:val="004B694E"/>
    <w:rsid w:val="004B6F9B"/>
    <w:rsid w:val="004C4A82"/>
    <w:rsid w:val="004D2A1B"/>
    <w:rsid w:val="004D2E7F"/>
    <w:rsid w:val="004D39C8"/>
    <w:rsid w:val="004E734E"/>
    <w:rsid w:val="004F17CE"/>
    <w:rsid w:val="004F6A9E"/>
    <w:rsid w:val="004F6B95"/>
    <w:rsid w:val="00501869"/>
    <w:rsid w:val="005023D4"/>
    <w:rsid w:val="00512D5E"/>
    <w:rsid w:val="00515F7C"/>
    <w:rsid w:val="00516085"/>
    <w:rsid w:val="0051703C"/>
    <w:rsid w:val="005254D4"/>
    <w:rsid w:val="00530524"/>
    <w:rsid w:val="005339D3"/>
    <w:rsid w:val="00534C71"/>
    <w:rsid w:val="005432D0"/>
    <w:rsid w:val="00553410"/>
    <w:rsid w:val="00555D65"/>
    <w:rsid w:val="0055676D"/>
    <w:rsid w:val="00564031"/>
    <w:rsid w:val="005713B6"/>
    <w:rsid w:val="00572BDD"/>
    <w:rsid w:val="00572C50"/>
    <w:rsid w:val="00573131"/>
    <w:rsid w:val="00576722"/>
    <w:rsid w:val="005805C4"/>
    <w:rsid w:val="00581C10"/>
    <w:rsid w:val="00582F85"/>
    <w:rsid w:val="0058364B"/>
    <w:rsid w:val="00583F82"/>
    <w:rsid w:val="00584820"/>
    <w:rsid w:val="00591E03"/>
    <w:rsid w:val="00592259"/>
    <w:rsid w:val="00594974"/>
    <w:rsid w:val="00594B1F"/>
    <w:rsid w:val="0059515C"/>
    <w:rsid w:val="00595C3F"/>
    <w:rsid w:val="00596D2D"/>
    <w:rsid w:val="005A23B6"/>
    <w:rsid w:val="005A6DA1"/>
    <w:rsid w:val="005B2625"/>
    <w:rsid w:val="005B2FE9"/>
    <w:rsid w:val="005B7B67"/>
    <w:rsid w:val="005C24F8"/>
    <w:rsid w:val="005C44B8"/>
    <w:rsid w:val="005D5DCB"/>
    <w:rsid w:val="005E1647"/>
    <w:rsid w:val="005E1948"/>
    <w:rsid w:val="005E6D18"/>
    <w:rsid w:val="005F43A8"/>
    <w:rsid w:val="00610DC5"/>
    <w:rsid w:val="00611DA3"/>
    <w:rsid w:val="00612BAF"/>
    <w:rsid w:val="0062185F"/>
    <w:rsid w:val="006242DA"/>
    <w:rsid w:val="00624503"/>
    <w:rsid w:val="00627D3D"/>
    <w:rsid w:val="0064273E"/>
    <w:rsid w:val="00647702"/>
    <w:rsid w:val="006519A8"/>
    <w:rsid w:val="0065406B"/>
    <w:rsid w:val="0066290B"/>
    <w:rsid w:val="00665508"/>
    <w:rsid w:val="006717AC"/>
    <w:rsid w:val="0067237E"/>
    <w:rsid w:val="00672BFB"/>
    <w:rsid w:val="00673668"/>
    <w:rsid w:val="00681FDE"/>
    <w:rsid w:val="006823CF"/>
    <w:rsid w:val="00683119"/>
    <w:rsid w:val="00683830"/>
    <w:rsid w:val="006849F8"/>
    <w:rsid w:val="006924AE"/>
    <w:rsid w:val="00693E9B"/>
    <w:rsid w:val="00694275"/>
    <w:rsid w:val="00694CFE"/>
    <w:rsid w:val="006A3AC2"/>
    <w:rsid w:val="006A4C00"/>
    <w:rsid w:val="006A6A7A"/>
    <w:rsid w:val="006B03E2"/>
    <w:rsid w:val="006B0768"/>
    <w:rsid w:val="006B321D"/>
    <w:rsid w:val="006B377C"/>
    <w:rsid w:val="006B48ED"/>
    <w:rsid w:val="006C1747"/>
    <w:rsid w:val="006C66CB"/>
    <w:rsid w:val="006D2627"/>
    <w:rsid w:val="006D47A9"/>
    <w:rsid w:val="006D73AB"/>
    <w:rsid w:val="006D7FEC"/>
    <w:rsid w:val="006E4100"/>
    <w:rsid w:val="006E69EA"/>
    <w:rsid w:val="006F2DE8"/>
    <w:rsid w:val="006F45E8"/>
    <w:rsid w:val="00704B0F"/>
    <w:rsid w:val="00707119"/>
    <w:rsid w:val="0071158B"/>
    <w:rsid w:val="00711FAF"/>
    <w:rsid w:val="00712BF6"/>
    <w:rsid w:val="00722E0D"/>
    <w:rsid w:val="00726412"/>
    <w:rsid w:val="00730168"/>
    <w:rsid w:val="007314B9"/>
    <w:rsid w:val="0074536C"/>
    <w:rsid w:val="00747FA6"/>
    <w:rsid w:val="0075005C"/>
    <w:rsid w:val="0075037E"/>
    <w:rsid w:val="00753F6E"/>
    <w:rsid w:val="00753FA5"/>
    <w:rsid w:val="00755945"/>
    <w:rsid w:val="00760137"/>
    <w:rsid w:val="00765D87"/>
    <w:rsid w:val="00766FA5"/>
    <w:rsid w:val="00771CCD"/>
    <w:rsid w:val="00772396"/>
    <w:rsid w:val="00772C31"/>
    <w:rsid w:val="00775C7C"/>
    <w:rsid w:val="00780C88"/>
    <w:rsid w:val="00781A7A"/>
    <w:rsid w:val="00781F97"/>
    <w:rsid w:val="00783167"/>
    <w:rsid w:val="00784C92"/>
    <w:rsid w:val="0079004C"/>
    <w:rsid w:val="00790E2F"/>
    <w:rsid w:val="00797F9A"/>
    <w:rsid w:val="007A28C6"/>
    <w:rsid w:val="007A2994"/>
    <w:rsid w:val="007B5983"/>
    <w:rsid w:val="007B6AA1"/>
    <w:rsid w:val="007D284F"/>
    <w:rsid w:val="007D30EC"/>
    <w:rsid w:val="007D4FC9"/>
    <w:rsid w:val="007E2F79"/>
    <w:rsid w:val="007E7A82"/>
    <w:rsid w:val="007F28D8"/>
    <w:rsid w:val="007F2EDE"/>
    <w:rsid w:val="007F44E3"/>
    <w:rsid w:val="00801409"/>
    <w:rsid w:val="00802697"/>
    <w:rsid w:val="00803A89"/>
    <w:rsid w:val="00803CD1"/>
    <w:rsid w:val="008105B2"/>
    <w:rsid w:val="00815480"/>
    <w:rsid w:val="0081731B"/>
    <w:rsid w:val="00823739"/>
    <w:rsid w:val="00823D22"/>
    <w:rsid w:val="00824ADA"/>
    <w:rsid w:val="0082513C"/>
    <w:rsid w:val="00830665"/>
    <w:rsid w:val="008325E2"/>
    <w:rsid w:val="00836B5A"/>
    <w:rsid w:val="00837B7F"/>
    <w:rsid w:val="00844432"/>
    <w:rsid w:val="00844A6B"/>
    <w:rsid w:val="0084502B"/>
    <w:rsid w:val="0085283A"/>
    <w:rsid w:val="008528ED"/>
    <w:rsid w:val="00857736"/>
    <w:rsid w:val="00861FF9"/>
    <w:rsid w:val="00870BAC"/>
    <w:rsid w:val="008712FC"/>
    <w:rsid w:val="008748E7"/>
    <w:rsid w:val="008817DB"/>
    <w:rsid w:val="00883B85"/>
    <w:rsid w:val="00887982"/>
    <w:rsid w:val="00890F11"/>
    <w:rsid w:val="0089437A"/>
    <w:rsid w:val="008979F2"/>
    <w:rsid w:val="008A0ECE"/>
    <w:rsid w:val="008A3973"/>
    <w:rsid w:val="008A6C12"/>
    <w:rsid w:val="008B054E"/>
    <w:rsid w:val="008B383C"/>
    <w:rsid w:val="008B42F4"/>
    <w:rsid w:val="008C3884"/>
    <w:rsid w:val="008C3FDF"/>
    <w:rsid w:val="008C4DB1"/>
    <w:rsid w:val="008D128A"/>
    <w:rsid w:val="008D1F27"/>
    <w:rsid w:val="008D39E4"/>
    <w:rsid w:val="008E402E"/>
    <w:rsid w:val="008E46EF"/>
    <w:rsid w:val="008F7750"/>
    <w:rsid w:val="00902959"/>
    <w:rsid w:val="00903761"/>
    <w:rsid w:val="00906AEC"/>
    <w:rsid w:val="009102C1"/>
    <w:rsid w:val="00910A71"/>
    <w:rsid w:val="00917342"/>
    <w:rsid w:val="009222B1"/>
    <w:rsid w:val="00922761"/>
    <w:rsid w:val="00924A78"/>
    <w:rsid w:val="009376DA"/>
    <w:rsid w:val="0094424E"/>
    <w:rsid w:val="0094595A"/>
    <w:rsid w:val="009504BE"/>
    <w:rsid w:val="009519A3"/>
    <w:rsid w:val="0095592E"/>
    <w:rsid w:val="0096064C"/>
    <w:rsid w:val="00963A0E"/>
    <w:rsid w:val="00965E56"/>
    <w:rsid w:val="00967BE6"/>
    <w:rsid w:val="00970265"/>
    <w:rsid w:val="009725FF"/>
    <w:rsid w:val="00983740"/>
    <w:rsid w:val="00992A08"/>
    <w:rsid w:val="009A1851"/>
    <w:rsid w:val="009A4523"/>
    <w:rsid w:val="009A5662"/>
    <w:rsid w:val="009B0BF2"/>
    <w:rsid w:val="009B1509"/>
    <w:rsid w:val="009B2674"/>
    <w:rsid w:val="009B345F"/>
    <w:rsid w:val="009B6982"/>
    <w:rsid w:val="009C082F"/>
    <w:rsid w:val="009D1C8D"/>
    <w:rsid w:val="009D312B"/>
    <w:rsid w:val="009D41AB"/>
    <w:rsid w:val="009E4131"/>
    <w:rsid w:val="009E42C8"/>
    <w:rsid w:val="009E4980"/>
    <w:rsid w:val="009F1E0B"/>
    <w:rsid w:val="009F39B5"/>
    <w:rsid w:val="009F4C30"/>
    <w:rsid w:val="009F6874"/>
    <w:rsid w:val="009F71F5"/>
    <w:rsid w:val="00A00E17"/>
    <w:rsid w:val="00A06823"/>
    <w:rsid w:val="00A12AC2"/>
    <w:rsid w:val="00A16017"/>
    <w:rsid w:val="00A16755"/>
    <w:rsid w:val="00A23C67"/>
    <w:rsid w:val="00A240A1"/>
    <w:rsid w:val="00A32B50"/>
    <w:rsid w:val="00A3687C"/>
    <w:rsid w:val="00A37E4A"/>
    <w:rsid w:val="00A432D4"/>
    <w:rsid w:val="00A4455E"/>
    <w:rsid w:val="00A45088"/>
    <w:rsid w:val="00A5323B"/>
    <w:rsid w:val="00A53D46"/>
    <w:rsid w:val="00A55CD7"/>
    <w:rsid w:val="00A560CA"/>
    <w:rsid w:val="00A57BDD"/>
    <w:rsid w:val="00A63420"/>
    <w:rsid w:val="00A71875"/>
    <w:rsid w:val="00A71F7C"/>
    <w:rsid w:val="00A73929"/>
    <w:rsid w:val="00A73D3A"/>
    <w:rsid w:val="00A77337"/>
    <w:rsid w:val="00A815AA"/>
    <w:rsid w:val="00A93800"/>
    <w:rsid w:val="00A95FE6"/>
    <w:rsid w:val="00A9701B"/>
    <w:rsid w:val="00A97B69"/>
    <w:rsid w:val="00AA236D"/>
    <w:rsid w:val="00AA30D7"/>
    <w:rsid w:val="00AA3D9E"/>
    <w:rsid w:val="00AA4F42"/>
    <w:rsid w:val="00AB1F32"/>
    <w:rsid w:val="00AB5D17"/>
    <w:rsid w:val="00AC0283"/>
    <w:rsid w:val="00AC475C"/>
    <w:rsid w:val="00AD141F"/>
    <w:rsid w:val="00AD6DC1"/>
    <w:rsid w:val="00AE19A7"/>
    <w:rsid w:val="00AE5CCD"/>
    <w:rsid w:val="00AE6F0B"/>
    <w:rsid w:val="00AF1CF3"/>
    <w:rsid w:val="00AF7E3A"/>
    <w:rsid w:val="00B07315"/>
    <w:rsid w:val="00B07B59"/>
    <w:rsid w:val="00B10E97"/>
    <w:rsid w:val="00B156B3"/>
    <w:rsid w:val="00B16818"/>
    <w:rsid w:val="00B215C2"/>
    <w:rsid w:val="00B23E4F"/>
    <w:rsid w:val="00B35F20"/>
    <w:rsid w:val="00B3750B"/>
    <w:rsid w:val="00B4374A"/>
    <w:rsid w:val="00B45007"/>
    <w:rsid w:val="00B47BC9"/>
    <w:rsid w:val="00B54443"/>
    <w:rsid w:val="00B552C4"/>
    <w:rsid w:val="00B66B58"/>
    <w:rsid w:val="00B735E5"/>
    <w:rsid w:val="00B74973"/>
    <w:rsid w:val="00B77173"/>
    <w:rsid w:val="00B773CB"/>
    <w:rsid w:val="00B80A2F"/>
    <w:rsid w:val="00B870DF"/>
    <w:rsid w:val="00B96A74"/>
    <w:rsid w:val="00B97452"/>
    <w:rsid w:val="00BA18B4"/>
    <w:rsid w:val="00BA4296"/>
    <w:rsid w:val="00BA4CA9"/>
    <w:rsid w:val="00BA556B"/>
    <w:rsid w:val="00BB03B9"/>
    <w:rsid w:val="00BB2A02"/>
    <w:rsid w:val="00BB55B0"/>
    <w:rsid w:val="00BB669F"/>
    <w:rsid w:val="00BC582D"/>
    <w:rsid w:val="00BC704D"/>
    <w:rsid w:val="00BD4FB0"/>
    <w:rsid w:val="00BE0584"/>
    <w:rsid w:val="00BE2A0B"/>
    <w:rsid w:val="00BE7B96"/>
    <w:rsid w:val="00BF6F5D"/>
    <w:rsid w:val="00BF7DC9"/>
    <w:rsid w:val="00C06A01"/>
    <w:rsid w:val="00C231B4"/>
    <w:rsid w:val="00C249F1"/>
    <w:rsid w:val="00C250AC"/>
    <w:rsid w:val="00C265BC"/>
    <w:rsid w:val="00C26E3E"/>
    <w:rsid w:val="00C3055E"/>
    <w:rsid w:val="00C30598"/>
    <w:rsid w:val="00C31812"/>
    <w:rsid w:val="00C35E52"/>
    <w:rsid w:val="00C40A7A"/>
    <w:rsid w:val="00C444C8"/>
    <w:rsid w:val="00C47485"/>
    <w:rsid w:val="00C47E96"/>
    <w:rsid w:val="00C52A3B"/>
    <w:rsid w:val="00C52C04"/>
    <w:rsid w:val="00C5490C"/>
    <w:rsid w:val="00C54B74"/>
    <w:rsid w:val="00C609AE"/>
    <w:rsid w:val="00C62729"/>
    <w:rsid w:val="00C62991"/>
    <w:rsid w:val="00C7101F"/>
    <w:rsid w:val="00C7293C"/>
    <w:rsid w:val="00C734DF"/>
    <w:rsid w:val="00C74F28"/>
    <w:rsid w:val="00C75692"/>
    <w:rsid w:val="00C828A9"/>
    <w:rsid w:val="00C87CAB"/>
    <w:rsid w:val="00C90FF2"/>
    <w:rsid w:val="00C91818"/>
    <w:rsid w:val="00C938E5"/>
    <w:rsid w:val="00C94FF4"/>
    <w:rsid w:val="00CA76B8"/>
    <w:rsid w:val="00CB0B55"/>
    <w:rsid w:val="00CB34BE"/>
    <w:rsid w:val="00CB40BC"/>
    <w:rsid w:val="00CB5417"/>
    <w:rsid w:val="00CB6F4D"/>
    <w:rsid w:val="00CC4C28"/>
    <w:rsid w:val="00CD1415"/>
    <w:rsid w:val="00CD7B40"/>
    <w:rsid w:val="00CE1A8E"/>
    <w:rsid w:val="00CE2912"/>
    <w:rsid w:val="00CE3583"/>
    <w:rsid w:val="00CE367A"/>
    <w:rsid w:val="00CE4B31"/>
    <w:rsid w:val="00CF38B6"/>
    <w:rsid w:val="00CF3DC3"/>
    <w:rsid w:val="00CF698B"/>
    <w:rsid w:val="00D06B7A"/>
    <w:rsid w:val="00D20042"/>
    <w:rsid w:val="00D207F2"/>
    <w:rsid w:val="00D237C9"/>
    <w:rsid w:val="00D27467"/>
    <w:rsid w:val="00D358EB"/>
    <w:rsid w:val="00D441E5"/>
    <w:rsid w:val="00D446B5"/>
    <w:rsid w:val="00D51F9A"/>
    <w:rsid w:val="00D540CD"/>
    <w:rsid w:val="00D54510"/>
    <w:rsid w:val="00D560EB"/>
    <w:rsid w:val="00D60A0A"/>
    <w:rsid w:val="00D61933"/>
    <w:rsid w:val="00D61A98"/>
    <w:rsid w:val="00D62D10"/>
    <w:rsid w:val="00D6596B"/>
    <w:rsid w:val="00D66511"/>
    <w:rsid w:val="00D704C2"/>
    <w:rsid w:val="00D80270"/>
    <w:rsid w:val="00D84FD6"/>
    <w:rsid w:val="00D871D9"/>
    <w:rsid w:val="00D94623"/>
    <w:rsid w:val="00D97479"/>
    <w:rsid w:val="00DA1F58"/>
    <w:rsid w:val="00DA2D06"/>
    <w:rsid w:val="00DA3160"/>
    <w:rsid w:val="00DA7E72"/>
    <w:rsid w:val="00DB4F2A"/>
    <w:rsid w:val="00DB65B4"/>
    <w:rsid w:val="00DC0274"/>
    <w:rsid w:val="00DC060A"/>
    <w:rsid w:val="00DD3EE7"/>
    <w:rsid w:val="00DD526B"/>
    <w:rsid w:val="00DE12BB"/>
    <w:rsid w:val="00DF11A2"/>
    <w:rsid w:val="00DF538F"/>
    <w:rsid w:val="00DF5DDD"/>
    <w:rsid w:val="00DF7DFD"/>
    <w:rsid w:val="00E00361"/>
    <w:rsid w:val="00E024F1"/>
    <w:rsid w:val="00E04099"/>
    <w:rsid w:val="00E04B01"/>
    <w:rsid w:val="00E11D18"/>
    <w:rsid w:val="00E139E2"/>
    <w:rsid w:val="00E2094D"/>
    <w:rsid w:val="00E21EFB"/>
    <w:rsid w:val="00E23B01"/>
    <w:rsid w:val="00E25417"/>
    <w:rsid w:val="00E3336F"/>
    <w:rsid w:val="00E42518"/>
    <w:rsid w:val="00E43B5D"/>
    <w:rsid w:val="00E45B74"/>
    <w:rsid w:val="00E46465"/>
    <w:rsid w:val="00E466E4"/>
    <w:rsid w:val="00E504F2"/>
    <w:rsid w:val="00E55935"/>
    <w:rsid w:val="00E561C7"/>
    <w:rsid w:val="00E624FD"/>
    <w:rsid w:val="00E627F0"/>
    <w:rsid w:val="00E64AB3"/>
    <w:rsid w:val="00E65D2A"/>
    <w:rsid w:val="00E67A81"/>
    <w:rsid w:val="00E71352"/>
    <w:rsid w:val="00E744AA"/>
    <w:rsid w:val="00E74C79"/>
    <w:rsid w:val="00E7756F"/>
    <w:rsid w:val="00E77DEC"/>
    <w:rsid w:val="00E80E50"/>
    <w:rsid w:val="00E85E25"/>
    <w:rsid w:val="00E86610"/>
    <w:rsid w:val="00E87B03"/>
    <w:rsid w:val="00E93232"/>
    <w:rsid w:val="00E94265"/>
    <w:rsid w:val="00E96171"/>
    <w:rsid w:val="00EA20F1"/>
    <w:rsid w:val="00EA4735"/>
    <w:rsid w:val="00EA6755"/>
    <w:rsid w:val="00EA678B"/>
    <w:rsid w:val="00EB33B7"/>
    <w:rsid w:val="00EB4A5E"/>
    <w:rsid w:val="00EB4D0B"/>
    <w:rsid w:val="00EB79AA"/>
    <w:rsid w:val="00EC6243"/>
    <w:rsid w:val="00ED0561"/>
    <w:rsid w:val="00ED0AD2"/>
    <w:rsid w:val="00ED5028"/>
    <w:rsid w:val="00EE1715"/>
    <w:rsid w:val="00EE3745"/>
    <w:rsid w:val="00EE605D"/>
    <w:rsid w:val="00EF630A"/>
    <w:rsid w:val="00F03915"/>
    <w:rsid w:val="00F05287"/>
    <w:rsid w:val="00F06A2C"/>
    <w:rsid w:val="00F11B5C"/>
    <w:rsid w:val="00F15E17"/>
    <w:rsid w:val="00F17A7F"/>
    <w:rsid w:val="00F35BBA"/>
    <w:rsid w:val="00F408A9"/>
    <w:rsid w:val="00F501B0"/>
    <w:rsid w:val="00F52D9B"/>
    <w:rsid w:val="00F64BF7"/>
    <w:rsid w:val="00F665D1"/>
    <w:rsid w:val="00F71344"/>
    <w:rsid w:val="00F775D9"/>
    <w:rsid w:val="00F83FB9"/>
    <w:rsid w:val="00F91024"/>
    <w:rsid w:val="00F92184"/>
    <w:rsid w:val="00F9605C"/>
    <w:rsid w:val="00F961A0"/>
    <w:rsid w:val="00F9747C"/>
    <w:rsid w:val="00FA36E7"/>
    <w:rsid w:val="00FB6A80"/>
    <w:rsid w:val="00FC2A43"/>
    <w:rsid w:val="00FC2D27"/>
    <w:rsid w:val="00FD0FEF"/>
    <w:rsid w:val="00FD4DD8"/>
    <w:rsid w:val="00FD55B2"/>
    <w:rsid w:val="00FD7A94"/>
    <w:rsid w:val="00FE0C63"/>
    <w:rsid w:val="00FE31A2"/>
    <w:rsid w:val="00FE45D1"/>
    <w:rsid w:val="00FF1A6C"/>
    <w:rsid w:val="00FF1F73"/>
    <w:rsid w:val="00FF33B5"/>
    <w:rsid w:val="00FF4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1FAA36"/>
  <w15:docId w15:val="{53ADFDFA-5422-41DC-B157-3AE517BF0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D141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3052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33E4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2"/>
      <w:ind w:left="240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99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62450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450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2450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4503"/>
  </w:style>
  <w:style w:type="paragraph" w:styleId="Footer">
    <w:name w:val="footer"/>
    <w:basedOn w:val="Normal"/>
    <w:link w:val="FooterChar"/>
    <w:uiPriority w:val="99"/>
    <w:unhideWhenUsed/>
    <w:rsid w:val="0062450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4503"/>
  </w:style>
  <w:style w:type="character" w:styleId="Hyperlink">
    <w:name w:val="Hyperlink"/>
    <w:basedOn w:val="DefaultParagraphFont"/>
    <w:uiPriority w:val="99"/>
    <w:unhideWhenUsed/>
    <w:rsid w:val="00F9605C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A45088"/>
    <w:pPr>
      <w:widowControl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99"/>
    <w:rsid w:val="00046F73"/>
    <w:pPr>
      <w:widowControl/>
    </w:pPr>
    <w:rPr>
      <w:rFonts w:ascii="Calibri" w:eastAsia="SimSun" w:hAnsi="Calibri" w:cs="Arial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uiPriority w:val="99"/>
    <w:unhideWhenUsed/>
    <w:rsid w:val="00C250AC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customStyle="1" w:styleId="Default">
    <w:name w:val="Default"/>
    <w:rsid w:val="009B2674"/>
    <w:pPr>
      <w:widowControl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-6332962723916649375gmail-m-5453962409625894068gmail-msolistparagraph">
    <w:name w:val="m_-6332962723916649375gmail-m_-5453962409625894068gmail-msolistparagraph"/>
    <w:basedOn w:val="Normal"/>
    <w:rsid w:val="00214C45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fa-IR"/>
    </w:rPr>
  </w:style>
  <w:style w:type="character" w:customStyle="1" w:styleId="m-6332962723916649375gmail-il">
    <w:name w:val="m_-6332962723916649375gmail-il"/>
    <w:basedOn w:val="DefaultParagraphFont"/>
    <w:rsid w:val="00214C45"/>
  </w:style>
  <w:style w:type="character" w:customStyle="1" w:styleId="m-6332962723916649375gmail-m-5453962409625894068gmail-msohyperlink">
    <w:name w:val="m_-6332962723916649375gmail-m_-5453962409625894068gmail-msohyperlink"/>
    <w:basedOn w:val="DefaultParagraphFont"/>
    <w:rsid w:val="00214C45"/>
  </w:style>
  <w:style w:type="character" w:styleId="FollowedHyperlink">
    <w:name w:val="FollowedHyperlink"/>
    <w:basedOn w:val="DefaultParagraphFont"/>
    <w:uiPriority w:val="99"/>
    <w:semiHidden/>
    <w:unhideWhenUsed/>
    <w:rsid w:val="003D420B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D141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26262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171518"/>
  </w:style>
  <w:style w:type="character" w:customStyle="1" w:styleId="Heading4Char">
    <w:name w:val="Heading 4 Char"/>
    <w:basedOn w:val="DefaultParagraphFont"/>
    <w:link w:val="Heading4"/>
    <w:uiPriority w:val="9"/>
    <w:semiHidden/>
    <w:rsid w:val="00433E45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Strong">
    <w:name w:val="Strong"/>
    <w:basedOn w:val="DefaultParagraphFont"/>
    <w:uiPriority w:val="22"/>
    <w:qFormat/>
    <w:rsid w:val="00924A78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3052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11E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1E9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1E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1E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1E9D"/>
    <w:rPr>
      <w:b/>
      <w:bCs/>
      <w:sz w:val="20"/>
      <w:szCs w:val="20"/>
    </w:rPr>
  </w:style>
  <w:style w:type="paragraph" w:styleId="NoSpacing">
    <w:name w:val="No Spacing"/>
    <w:uiPriority w:val="1"/>
    <w:qFormat/>
    <w:rsid w:val="00D665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883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4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2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6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9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93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9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7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3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5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2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8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5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4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3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Partiran</cp:lastModifiedBy>
  <cp:revision>7</cp:revision>
  <cp:lastPrinted>2022-04-18T09:20:00Z</cp:lastPrinted>
  <dcterms:created xsi:type="dcterms:W3CDTF">2024-04-03T10:23:00Z</dcterms:created>
  <dcterms:modified xsi:type="dcterms:W3CDTF">2024-04-04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8-02T00:00:00Z</vt:filetime>
  </property>
  <property fmtid="{D5CDD505-2E9C-101B-9397-08002B2CF9AE}" pid="3" name="LastSaved">
    <vt:filetime>2015-08-29T00:00:00Z</vt:filetime>
  </property>
</Properties>
</file>